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594275d5ff426df53b5e7d930c35e97ed461db3"/>
    <w:p>
      <w:pPr>
        <w:pStyle w:val="Heading1"/>
      </w:pPr>
      <w:r>
        <w:t xml:space="preserve">Cover Letter for School Counselor Position in Morocco Casablanc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Name or Department Name]</w:t>
      </w:r>
      <w:r>
        <w:br/>
      </w:r>
      <w:r>
        <w:t xml:space="preserve">[Institution Name]</w:t>
      </w:r>
      <w:r>
        <w:br/>
      </w:r>
      <w:r>
        <w:t xml:space="preserve">[Institution Address]</w:t>
      </w:r>
      <w:r>
        <w:br/>
      </w:r>
      <w:r>
        <w:t xml:space="preserve">Casablanca, Morocco</w:t>
      </w:r>
    </w:p>
    <w:p>
      <w:pPr>
        <w:pStyle w:val="BodyText"/>
      </w:pPr>
      <w:r>
        <w:t xml:space="preserve">Dear Hiring Committee,</w:t>
      </w:r>
    </w:p>
    <w:p>
      <w:pPr>
        <w:pStyle w:val="BodyText"/>
      </w:pPr>
      <w:r>
        <w:t xml:space="preserve">I am writing to express my enthusiastic interest in the School Counselor position at [Institution Name] in Morocco, Casablanca. As an experienced educator and dedicated advocate for student well-being, I am eager to contribute my expertise and passion for supporting students in a culturally rich and dynamic environment like Casablanca. My background in counseling, combined with my deep respect for Moroccan educational values, aligns perfectly with the mission of fostering academic success, emotional growth, and cultural awareness among students.</w:t>
      </w:r>
    </w:p>
    <w:p>
      <w:pPr>
        <w:pStyle w:val="BodyText"/>
      </w:pPr>
      <w:r>
        <w:t xml:space="preserve">Having spent [X years] working as a school counselor in diverse educational settings, I have developed a comprehensive understanding of the challenges and opportunities that arise in both traditional and modern learning environments. My experience includes designing individualized support plans for students facing academic, social, or emotional difficulties, as well as collaborating with teachers, parents, and community organizations to create inclusive and supportive ecosystems. In Morocco Casablanca—a city renowned for its blend of tradition and innovation—these skills are particularly valuable. I am especially drawn to the opportunity to work within a system that values both academic excellence and holistic development.</w:t>
      </w:r>
    </w:p>
    <w:p>
      <w:pPr>
        <w:pStyle w:val="BodyText"/>
      </w:pPr>
      <w:r>
        <w:t xml:space="preserve">What excites me most about this role is the chance to engage with students from varied cultural, linguistic, and socioeconomic backgrounds. Morocco’s educational landscape is as diverse as its people, and Casablanca, in particular, serves as a hub for international collaboration and local traditions. As a school counselor in this region, I would prioritize building trust with students and their families while respecting the unique cultural contexts that shape their experiences. My fluency in [language(s), e.g., Arabic and French] and my ability to connect with individuals across different backgrounds would enable me to bridge gaps between students, educators, and communities.</w:t>
      </w:r>
    </w:p>
    <w:p>
      <w:pPr>
        <w:pStyle w:val="BodyText"/>
      </w:pPr>
      <w:r>
        <w:t xml:space="preserve">In my previous role as a School Counselor at [Previous Institution Name], I implemented programs that addressed mental health awareness, career guidance, and conflict resolution. One of my proudest achievements was leading a peer support initiative that reduced behavioral incidents by 30% in two academic years. These efforts were rooted in the belief that every student deserves a safe and nurturing environment to thrive. In Morocco Casablanca, I aim to replicate and expand such initiatives, ensuring they are culturally relevant and accessible to all students.</w:t>
      </w:r>
    </w:p>
    <w:p>
      <w:pPr>
        <w:pStyle w:val="BodyText"/>
      </w:pPr>
      <w:r>
        <w:t xml:space="preserve">Moreover, I am deeply committed to understanding the specific needs of Moroccan students. The education system in Morocco emphasizes both academic rigor and moral development, which resonates with my approach to counseling. I have studied the role of school counselors in Moroccan schools through research and professional networks, and I recognize the importance of balancing traditional values with modern educational practices. For instance, addressing issues such as academic pressure, gender dynamics, or career aspirations in a culturally sensitive manner is critical for effective support. My goal would be to work alongside teachers and administrators to develop strategies that empower students to navigate these challenges while embracing their heritage.</w:t>
      </w:r>
    </w:p>
    <w:p>
      <w:pPr>
        <w:pStyle w:val="BodyText"/>
      </w:pPr>
      <w:r>
        <w:t xml:space="preserve">What sets me apart as a candidate is my ability to combine empathy with actionable solutions. I believe that counseling is not just about addressing immediate concerns but also about fostering long-term resilience and self-efficacy. In Casablanca, where rapid urbanization and global influences are shaping youth identities, this approach is especially vital. I am eager to contribute my skills in active listening, crisis intervention, and program development to help students achieve their full potential.</w:t>
      </w:r>
    </w:p>
    <w:p>
      <w:pPr>
        <w:pStyle w:val="BodyText"/>
      </w:pPr>
      <w:r>
        <w:t xml:space="preserve">I am also inspired by the collaborative spirit of Moroccan education professionals. In Casablanca, I have witnessed firsthand the dedication of teachers and administrators who prioritize student success. I am confident that my proactive communication style and commitment to teamwork would make me a valuable addition to your institution. Whether it’s organizing workshops on mental health, supporting students in career planning, or facilitating parent-teacher collaborations, I am prepared to take initiative and contribute meaningfully.</w:t>
      </w:r>
    </w:p>
    <w:p>
      <w:pPr>
        <w:pStyle w:val="BodyText"/>
      </w:pPr>
      <w:r>
        <w:t xml:space="preserve">Finally, I want to emphasize my enthusiasm for living and working in Morocco Casablanca. The city’s vibrant culture, historical significance, and growing educational institutions provide an ideal backdrop for impactful work. I am eager to immerse myself in the local community, learn from its traditions, and contribute to its future. This position represents not just a career opportunity but a chance to make a lasting difference in the lives of students and families.</w:t>
      </w:r>
    </w:p>
    <w:p>
      <w:pPr>
        <w:pStyle w:val="BodyText"/>
      </w:pPr>
      <w:r>
        <w:t xml:space="preserve">Thank you for considering my application. I would welcome the opportunity to discuss how my qualifications align with your needs and how I can contribute to [Institution Name]’s mission. Please feel free to contact me at [Your Phone Number] or [Your Email Address]. I look forward to the possibility of working together in Morocco Casablanc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 in Morocco Casablanca</dc:title>
  <dc:creator/>
  <dc:language>en</dc:language>
  <cp:keywords/>
  <dcterms:created xsi:type="dcterms:W3CDTF">2026-07-23T20:57:16Z</dcterms:created>
  <dcterms:modified xsi:type="dcterms:W3CDTF">2026-07-23T20:57:16Z</dcterms:modified>
</cp:coreProperties>
</file>

<file path=docProps/custom.xml><?xml version="1.0" encoding="utf-8"?>
<Properties xmlns="http://schemas.openxmlformats.org/officeDocument/2006/custom-properties" xmlns:vt="http://schemas.openxmlformats.org/officeDocument/2006/docPropsVTypes"/>
</file>